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7555D937" wp14:editId="797B0551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4" name="Resim 4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A479DA" w:rsidRDefault="00A479DA" w:rsidP="00A479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73EB2" w:rsidRDefault="00143C47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2019-2020 EĞİTİM-ÖĞRETİM YILI </w:t>
      </w:r>
    </w:p>
    <w:p w:rsidR="00173EB2" w:rsidRDefault="00173EB2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143C47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 w:rsidR="0034311C"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</w:p>
    <w:p w:rsidR="00534F0F" w:rsidRDefault="00065149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Güncelleme Tarihi: </w:t>
      </w:r>
      <w:r w:rsidR="00B31350">
        <w:rPr>
          <w:rFonts w:ascii="Times New Roman" w:hAnsi="Times New Roman" w:cs="Times New Roman"/>
          <w:b/>
          <w:sz w:val="24"/>
          <w:szCs w:val="24"/>
        </w:rPr>
        <w:t>22</w:t>
      </w:r>
      <w:r w:rsidR="00A479DA">
        <w:rPr>
          <w:rFonts w:ascii="Times New Roman" w:hAnsi="Times New Roman" w:cs="Times New Roman"/>
          <w:b/>
          <w:sz w:val="24"/>
          <w:szCs w:val="24"/>
        </w:rPr>
        <w:t>.07.2020)</w:t>
      </w:r>
    </w:p>
    <w:p w:rsidR="00173EB2" w:rsidRDefault="00173EB2" w:rsidP="00A479D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23"/>
        <w:gridCol w:w="1585"/>
        <w:gridCol w:w="2109"/>
        <w:gridCol w:w="2629"/>
        <w:gridCol w:w="1676"/>
      </w:tblGrid>
      <w:tr w:rsidR="00143C47" w:rsidTr="008B5441">
        <w:tc>
          <w:tcPr>
            <w:tcW w:w="1623" w:type="dxa"/>
          </w:tcPr>
          <w:p w:rsidR="00143C47" w:rsidRDefault="00143C47" w:rsidP="00A533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585" w:type="dxa"/>
          </w:tcPr>
          <w:p w:rsidR="00143C47" w:rsidRDefault="00143C47" w:rsidP="00A533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2109" w:type="dxa"/>
          </w:tcPr>
          <w:p w:rsidR="00143C47" w:rsidRDefault="00143C47" w:rsidP="00A47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ka Bir Üniversiteden Almak İstediği Dersin Kodu ve Adı</w:t>
            </w:r>
          </w:p>
        </w:tc>
        <w:tc>
          <w:tcPr>
            <w:tcW w:w="2629" w:type="dxa"/>
          </w:tcPr>
          <w:p w:rsidR="00143C47" w:rsidRDefault="00143C47" w:rsidP="00A47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Bursa Uludağ Üniversitesindeki Karşılığı</w:t>
            </w:r>
          </w:p>
        </w:tc>
        <w:tc>
          <w:tcPr>
            <w:tcW w:w="1676" w:type="dxa"/>
          </w:tcPr>
          <w:p w:rsidR="00143C47" w:rsidRDefault="00143C47" w:rsidP="00A47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143C47" w:rsidTr="008B5441">
        <w:tc>
          <w:tcPr>
            <w:tcW w:w="1623" w:type="dxa"/>
          </w:tcPr>
          <w:p w:rsidR="00143C47" w:rsidRPr="00143C47" w:rsidRDefault="00143C47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081611075</w:t>
            </w:r>
            <w:proofErr w:type="gramEnd"/>
          </w:p>
          <w:p w:rsidR="00143C47" w:rsidRPr="00143C47" w:rsidRDefault="00143C47" w:rsidP="00A533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5" w:type="dxa"/>
          </w:tcPr>
          <w:p w:rsidR="00143C47" w:rsidRPr="00143C47" w:rsidRDefault="00143C47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Bedrettin Baş</w:t>
            </w:r>
          </w:p>
        </w:tc>
        <w:tc>
          <w:tcPr>
            <w:tcW w:w="2109" w:type="dxa"/>
          </w:tcPr>
          <w:p w:rsidR="00143C47" w:rsidRPr="00143C47" w:rsidRDefault="00456A8E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RH104</w:t>
            </w:r>
            <w:r w:rsidR="00143C47" w:rsidRPr="00143C47">
              <w:rPr>
                <w:rFonts w:ascii="Times New Roman" w:hAnsi="Times New Roman" w:cs="Times New Roman"/>
                <w:sz w:val="24"/>
                <w:szCs w:val="24"/>
              </w:rPr>
              <w:t xml:space="preserve"> Bilim Tarihi (Nişantaşı Üniversitesi)</w:t>
            </w:r>
          </w:p>
        </w:tc>
        <w:tc>
          <w:tcPr>
            <w:tcW w:w="2629" w:type="dxa"/>
          </w:tcPr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İM0508 Bilim ve Teknoloji Tarihi</w:t>
            </w:r>
          </w:p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6" w:type="dxa"/>
          </w:tcPr>
          <w:p w:rsidR="00143C47" w:rsidRPr="00143C47" w:rsidRDefault="00143C47" w:rsidP="00143C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  <w:r w:rsidR="00456A8E">
              <w:rPr>
                <w:rFonts w:ascii="Times New Roman" w:hAnsi="Times New Roman" w:cs="Times New Roman"/>
                <w:sz w:val="24"/>
                <w:szCs w:val="24"/>
              </w:rPr>
              <w:t xml:space="preserve"> Onaylandı</w:t>
            </w:r>
          </w:p>
        </w:tc>
      </w:tr>
      <w:tr w:rsidR="00143C47" w:rsidTr="008B5441">
        <w:tc>
          <w:tcPr>
            <w:tcW w:w="1623" w:type="dxa"/>
          </w:tcPr>
          <w:p w:rsidR="00143C47" w:rsidRPr="00143C47" w:rsidRDefault="00143C47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081811011</w:t>
            </w:r>
            <w:proofErr w:type="gramEnd"/>
          </w:p>
          <w:p w:rsidR="00143C47" w:rsidRPr="00143C47" w:rsidRDefault="00143C47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5" w:type="dxa"/>
          </w:tcPr>
          <w:p w:rsidR="00143C47" w:rsidRPr="00143C47" w:rsidRDefault="00143C47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Zeynep Ayça Çalım</w:t>
            </w:r>
          </w:p>
        </w:tc>
        <w:tc>
          <w:tcPr>
            <w:tcW w:w="2109" w:type="dxa"/>
          </w:tcPr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PSİ196</w:t>
            </w:r>
          </w:p>
          <w:p w:rsidR="00143C47" w:rsidRPr="00143C47" w:rsidRDefault="00456A8E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syal Bilimler i</w:t>
            </w:r>
            <w:r w:rsidR="00143C47" w:rsidRP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çin İstatistik I</w:t>
            </w:r>
            <w:r w:rsid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uz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yıs Üniversite</w:t>
            </w:r>
            <w:r w:rsid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)</w:t>
            </w:r>
          </w:p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9 İstatistik I</w:t>
            </w:r>
          </w:p>
          <w:p w:rsidR="00143C47" w:rsidRPr="00143C47" w:rsidRDefault="00143C47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dxa"/>
          </w:tcPr>
          <w:p w:rsidR="00143C47" w:rsidRDefault="00143C47" w:rsidP="00143C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456A8E" w:rsidRPr="00143C47" w:rsidRDefault="00456A8E" w:rsidP="00143C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BA2593" w:rsidTr="008B5441">
        <w:tc>
          <w:tcPr>
            <w:tcW w:w="1623" w:type="dxa"/>
          </w:tcPr>
          <w:p w:rsidR="00BA2593" w:rsidRPr="00BA2593" w:rsidRDefault="00BA2593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7</w:t>
            </w:r>
            <w:proofErr w:type="gramEnd"/>
          </w:p>
        </w:tc>
        <w:tc>
          <w:tcPr>
            <w:tcW w:w="1585" w:type="dxa"/>
          </w:tcPr>
          <w:p w:rsidR="00BA2593" w:rsidRPr="00BA2593" w:rsidRDefault="00BA2593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Gkizem</w:t>
            </w:r>
            <w:proofErr w:type="spell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Mechmet</w:t>
            </w:r>
            <w:proofErr w:type="spellEnd"/>
          </w:p>
        </w:tc>
        <w:tc>
          <w:tcPr>
            <w:tcW w:w="2109" w:type="dxa"/>
          </w:tcPr>
          <w:p w:rsidR="00BA2593" w:rsidRP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BA2593" w:rsidRP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BA2593" w:rsidRP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BA2593" w:rsidRPr="00BA2593" w:rsidRDefault="002226B8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  <w:r w:rsidR="00BA2593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4060 </w:t>
            </w:r>
            <w:proofErr w:type="spellStart"/>
            <w:r w:rsidR="00BA2593"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="00BA2593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A2593"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BA2593" w:rsidRPr="00143C47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BA2593" w:rsidTr="008B5441">
        <w:tc>
          <w:tcPr>
            <w:tcW w:w="1623" w:type="dxa"/>
          </w:tcPr>
          <w:p w:rsidR="00BA2593" w:rsidRPr="00BA2593" w:rsidRDefault="00BA2593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7</w:t>
            </w:r>
            <w:proofErr w:type="gramEnd"/>
          </w:p>
        </w:tc>
        <w:tc>
          <w:tcPr>
            <w:tcW w:w="1585" w:type="dxa"/>
          </w:tcPr>
          <w:p w:rsidR="00BA2593" w:rsidRPr="00BA2593" w:rsidRDefault="00BA2593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Gkizem</w:t>
            </w:r>
            <w:proofErr w:type="spell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Mechmet</w:t>
            </w:r>
            <w:proofErr w:type="spellEnd"/>
          </w:p>
        </w:tc>
        <w:tc>
          <w:tcPr>
            <w:tcW w:w="2109" w:type="dxa"/>
          </w:tcPr>
          <w:p w:rsidR="00BA2593" w:rsidRDefault="00BA2593" w:rsidP="00BA259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BA2593" w:rsidRP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BA2593" w:rsidRPr="00BA2593" w:rsidRDefault="002226B8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A2593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BA2593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BA2593" w:rsidRPr="00143C47" w:rsidRDefault="00BA2593" w:rsidP="00BA2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471A5B" w:rsidTr="008B5441">
        <w:tc>
          <w:tcPr>
            <w:tcW w:w="1623" w:type="dxa"/>
          </w:tcPr>
          <w:p w:rsidR="00471A5B" w:rsidRPr="000374FE" w:rsidRDefault="00471A5B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0374FE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6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9</w:t>
            </w:r>
            <w:proofErr w:type="gramEnd"/>
          </w:p>
        </w:tc>
        <w:tc>
          <w:tcPr>
            <w:tcW w:w="1585" w:type="dxa"/>
          </w:tcPr>
          <w:p w:rsidR="00471A5B" w:rsidRDefault="00471A5B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ve Çakır</w:t>
            </w:r>
          </w:p>
        </w:tc>
        <w:tc>
          <w:tcPr>
            <w:tcW w:w="2109" w:type="dxa"/>
          </w:tcPr>
          <w:p w:rsidR="00471A5B" w:rsidRPr="00BA2593" w:rsidRDefault="00471A5B" w:rsidP="006E71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471A5B" w:rsidRPr="00BA2593" w:rsidRDefault="00471A5B" w:rsidP="006E71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="00AC09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</w:t>
            </w:r>
            <w:r w:rsidR="00AC09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Üniversitesi)</w:t>
            </w:r>
          </w:p>
          <w:p w:rsidR="00471A5B" w:rsidRPr="00BA2593" w:rsidRDefault="00471A5B" w:rsidP="006E71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471A5B" w:rsidRPr="00BA2593" w:rsidRDefault="002226B8" w:rsidP="006E712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  <w:r w:rsidR="00471A5B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4060 </w:t>
            </w:r>
            <w:proofErr w:type="spellStart"/>
            <w:r w:rsidR="00471A5B"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="00471A5B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71A5B"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34311C" w:rsidRDefault="0034311C" w:rsidP="003431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471A5B" w:rsidRDefault="0034311C" w:rsidP="003431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F90460" w:rsidTr="008B5441">
        <w:tc>
          <w:tcPr>
            <w:tcW w:w="1623" w:type="dxa"/>
          </w:tcPr>
          <w:p w:rsidR="00F90460" w:rsidRPr="00471A5B" w:rsidRDefault="00471A5B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471A5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lastRenderedPageBreak/>
              <w:t>081511061</w:t>
            </w:r>
            <w:proofErr w:type="gramEnd"/>
          </w:p>
        </w:tc>
        <w:tc>
          <w:tcPr>
            <w:tcW w:w="1585" w:type="dxa"/>
          </w:tcPr>
          <w:p w:rsidR="00F90460" w:rsidRDefault="00471A5B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yanıker</w:t>
            </w:r>
            <w:proofErr w:type="spellEnd"/>
          </w:p>
        </w:tc>
        <w:tc>
          <w:tcPr>
            <w:tcW w:w="2109" w:type="dxa"/>
          </w:tcPr>
          <w:p w:rsidR="00E61004" w:rsidRPr="00BA2593" w:rsidRDefault="00E61004" w:rsidP="00E61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61004" w:rsidRPr="00BA2593" w:rsidRDefault="00E61004" w:rsidP="00E610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F90460" w:rsidRPr="00BA2593" w:rsidRDefault="00F90460" w:rsidP="000374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F90460" w:rsidRDefault="002226B8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75 </w:t>
            </w:r>
            <w:proofErr w:type="spellStart"/>
            <w:r w:rsidR="00957B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emporary</w:t>
            </w:r>
            <w:proofErr w:type="spellEnd"/>
            <w:r w:rsidR="00957B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57B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sues</w:t>
            </w:r>
            <w:proofErr w:type="spellEnd"/>
            <w:r w:rsidR="00957B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957B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ial</w:t>
            </w:r>
            <w:proofErr w:type="spellEnd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312C3F" w:rsidRDefault="00312C3F" w:rsidP="00312C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F90460" w:rsidRDefault="00312C3F" w:rsidP="00312C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61004" w:rsidTr="008B5441">
        <w:tc>
          <w:tcPr>
            <w:tcW w:w="1623" w:type="dxa"/>
          </w:tcPr>
          <w:p w:rsidR="00E61004" w:rsidRPr="00471A5B" w:rsidRDefault="00D352D7" w:rsidP="00A5336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proofErr w:type="gramStart"/>
            <w:r w:rsidRPr="00471A5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081511061</w:t>
            </w:r>
            <w:proofErr w:type="gramEnd"/>
          </w:p>
        </w:tc>
        <w:tc>
          <w:tcPr>
            <w:tcW w:w="1585" w:type="dxa"/>
          </w:tcPr>
          <w:p w:rsidR="00E61004" w:rsidRDefault="00D352D7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yanıker</w:t>
            </w:r>
            <w:proofErr w:type="spellEnd"/>
          </w:p>
        </w:tc>
        <w:tc>
          <w:tcPr>
            <w:tcW w:w="2109" w:type="dxa"/>
          </w:tcPr>
          <w:p w:rsidR="00E61004" w:rsidRDefault="00E61004" w:rsidP="00E610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E61004" w:rsidRPr="00BA2593" w:rsidRDefault="00E61004" w:rsidP="00E610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61004" w:rsidRDefault="002226B8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67 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ustrial</w:t>
            </w:r>
            <w:proofErr w:type="spellEnd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proofErr w:type="spellEnd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352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C70E51" w:rsidRDefault="00C70E51" w:rsidP="00C70E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61004" w:rsidRDefault="00C70E51" w:rsidP="00C70E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aylandı </w:t>
            </w:r>
          </w:p>
        </w:tc>
      </w:tr>
      <w:tr w:rsidR="00F90460" w:rsidTr="008B5441">
        <w:tc>
          <w:tcPr>
            <w:tcW w:w="1623" w:type="dxa"/>
          </w:tcPr>
          <w:p w:rsidR="00F90460" w:rsidRPr="0072399E" w:rsidRDefault="0072399E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E61004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5</w:t>
            </w:r>
            <w:r w:rsidR="00E61004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8</w:t>
            </w:r>
            <w:proofErr w:type="gramEnd"/>
          </w:p>
        </w:tc>
        <w:tc>
          <w:tcPr>
            <w:tcW w:w="1585" w:type="dxa"/>
          </w:tcPr>
          <w:p w:rsidR="00F90460" w:rsidRDefault="0072399E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unus Emre Apaydın</w:t>
            </w:r>
          </w:p>
        </w:tc>
        <w:tc>
          <w:tcPr>
            <w:tcW w:w="2109" w:type="dxa"/>
          </w:tcPr>
          <w:p w:rsidR="00F90460" w:rsidRPr="00BA2593" w:rsidRDefault="00E61004" w:rsidP="000374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C462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de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ğaziçi Üniversitesi)</w:t>
            </w:r>
          </w:p>
        </w:tc>
        <w:tc>
          <w:tcPr>
            <w:tcW w:w="2629" w:type="dxa"/>
          </w:tcPr>
          <w:p w:rsidR="00F90460" w:rsidRDefault="00E61004" w:rsidP="00BA25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SY3080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de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wer</w:t>
            </w:r>
            <w:proofErr w:type="spellEnd"/>
          </w:p>
        </w:tc>
        <w:tc>
          <w:tcPr>
            <w:tcW w:w="1676" w:type="dxa"/>
          </w:tcPr>
          <w:p w:rsidR="0011037F" w:rsidRDefault="0011037F" w:rsidP="001103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F90460" w:rsidRDefault="0011037F" w:rsidP="001103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534F0F" w:rsidTr="008B5441">
        <w:tc>
          <w:tcPr>
            <w:tcW w:w="1623" w:type="dxa"/>
          </w:tcPr>
          <w:p w:rsidR="00534F0F" w:rsidRPr="00E61004" w:rsidRDefault="00534F0F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534F0F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511058</w:t>
            </w:r>
            <w:proofErr w:type="gramEnd"/>
          </w:p>
        </w:tc>
        <w:tc>
          <w:tcPr>
            <w:tcW w:w="1585" w:type="dxa"/>
          </w:tcPr>
          <w:p w:rsidR="00534F0F" w:rsidRDefault="00534F0F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zlı Ayhan</w:t>
            </w:r>
          </w:p>
        </w:tc>
        <w:tc>
          <w:tcPr>
            <w:tcW w:w="2109" w:type="dxa"/>
          </w:tcPr>
          <w:p w:rsidR="00534F0F" w:rsidRPr="00BA2593" w:rsidRDefault="00534F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534F0F" w:rsidRPr="00BA2593" w:rsidRDefault="00534F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534F0F" w:rsidRPr="00BA2593" w:rsidRDefault="00534F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534F0F" w:rsidRPr="00BA2593" w:rsidRDefault="002226B8" w:rsidP="00D929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  <w:r w:rsidR="00534F0F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4060 </w:t>
            </w:r>
            <w:proofErr w:type="spellStart"/>
            <w:r w:rsidR="00534F0F"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="00534F0F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34F0F"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534F0F" w:rsidRDefault="00534F0F" w:rsidP="00534F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534F0F" w:rsidRPr="00143C47" w:rsidRDefault="00534F0F" w:rsidP="00534F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534F0F" w:rsidTr="008B5441">
        <w:tc>
          <w:tcPr>
            <w:tcW w:w="1623" w:type="dxa"/>
          </w:tcPr>
          <w:p w:rsidR="00534F0F" w:rsidRPr="00E61004" w:rsidRDefault="00534F0F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534F0F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511058</w:t>
            </w:r>
            <w:proofErr w:type="gramEnd"/>
          </w:p>
        </w:tc>
        <w:tc>
          <w:tcPr>
            <w:tcW w:w="1585" w:type="dxa"/>
          </w:tcPr>
          <w:p w:rsidR="00534F0F" w:rsidRDefault="00534F0F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zlı Ayhan</w:t>
            </w:r>
          </w:p>
        </w:tc>
        <w:tc>
          <w:tcPr>
            <w:tcW w:w="2109" w:type="dxa"/>
          </w:tcPr>
          <w:p w:rsidR="00534F0F" w:rsidRDefault="00534F0F" w:rsidP="00D929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534F0F" w:rsidRPr="00BA2593" w:rsidRDefault="00534F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534F0F" w:rsidRPr="00BA2593" w:rsidRDefault="00534F0F" w:rsidP="00D929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İ4002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534F0F" w:rsidRDefault="00534F0F" w:rsidP="00534F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534F0F" w:rsidRPr="00143C47" w:rsidRDefault="00534F0F" w:rsidP="00534F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1700F" w:rsidTr="008B5441">
        <w:tc>
          <w:tcPr>
            <w:tcW w:w="1623" w:type="dxa"/>
          </w:tcPr>
          <w:p w:rsidR="00E1700F" w:rsidRPr="00E61004" w:rsidRDefault="00E1700F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311033</w:t>
            </w:r>
            <w:proofErr w:type="gramEnd"/>
          </w:p>
        </w:tc>
        <w:tc>
          <w:tcPr>
            <w:tcW w:w="1585" w:type="dxa"/>
          </w:tcPr>
          <w:p w:rsidR="00E1700F" w:rsidRDefault="00E1700F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ladı</w:t>
            </w:r>
            <w:proofErr w:type="spellEnd"/>
          </w:p>
        </w:tc>
        <w:tc>
          <w:tcPr>
            <w:tcW w:w="2109" w:type="dxa"/>
          </w:tcPr>
          <w:p w:rsidR="00E1700F" w:rsidRDefault="00E1700F" w:rsidP="00D929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SK401 Klinik Psikoloji (Nişantaşı Üniversitesi)</w:t>
            </w:r>
          </w:p>
        </w:tc>
        <w:tc>
          <w:tcPr>
            <w:tcW w:w="2629" w:type="dxa"/>
          </w:tcPr>
          <w:p w:rsidR="00E1700F" w:rsidRDefault="00E1700F" w:rsidP="00D9290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İ4001 Klinik Psikoloji</w:t>
            </w:r>
          </w:p>
        </w:tc>
        <w:tc>
          <w:tcPr>
            <w:tcW w:w="1676" w:type="dxa"/>
          </w:tcPr>
          <w:p w:rsidR="00E1700F" w:rsidRDefault="00E170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1700F" w:rsidRDefault="00E170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1700F" w:rsidTr="008B5441">
        <w:tc>
          <w:tcPr>
            <w:tcW w:w="1623" w:type="dxa"/>
          </w:tcPr>
          <w:p w:rsidR="00E1700F" w:rsidRPr="00E61004" w:rsidRDefault="00E1700F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311033</w:t>
            </w:r>
            <w:proofErr w:type="gramEnd"/>
          </w:p>
        </w:tc>
        <w:tc>
          <w:tcPr>
            <w:tcW w:w="1585" w:type="dxa"/>
          </w:tcPr>
          <w:p w:rsidR="00E1700F" w:rsidRDefault="00E1700F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ladı</w:t>
            </w:r>
            <w:proofErr w:type="spellEnd"/>
          </w:p>
        </w:tc>
        <w:tc>
          <w:tcPr>
            <w:tcW w:w="2109" w:type="dxa"/>
          </w:tcPr>
          <w:p w:rsidR="00E1700F" w:rsidRPr="0020228E" w:rsidRDefault="00E1700F" w:rsidP="00D9290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228E">
              <w:rPr>
                <w:rFonts w:ascii="Times New Roman" w:eastAsia="Times New Roman" w:hAnsi="Times New Roman" w:cs="Times New Roman"/>
                <w:sz w:val="24"/>
                <w:szCs w:val="24"/>
              </w:rPr>
              <w:t>EPSK409 Klinik Görüşme Becerileri (Nişantaşı Üniversitesi)</w:t>
            </w:r>
          </w:p>
        </w:tc>
        <w:tc>
          <w:tcPr>
            <w:tcW w:w="2629" w:type="dxa"/>
          </w:tcPr>
          <w:p w:rsidR="00E1700F" w:rsidRPr="0020228E" w:rsidRDefault="00E1700F" w:rsidP="00E1700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İ4080 Görüşme Teknikleri</w:t>
            </w:r>
          </w:p>
        </w:tc>
        <w:tc>
          <w:tcPr>
            <w:tcW w:w="1676" w:type="dxa"/>
          </w:tcPr>
          <w:p w:rsidR="00E1700F" w:rsidRDefault="00E170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1700F" w:rsidRDefault="00E1700F" w:rsidP="00D92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471450" w:rsidTr="008B5441">
        <w:tc>
          <w:tcPr>
            <w:tcW w:w="1623" w:type="dxa"/>
          </w:tcPr>
          <w:p w:rsidR="00471450" w:rsidRPr="000374FE" w:rsidRDefault="00471450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85" w:type="dxa"/>
          </w:tcPr>
          <w:p w:rsidR="00471450" w:rsidRDefault="00471450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ra Özdemir</w:t>
            </w:r>
          </w:p>
        </w:tc>
        <w:tc>
          <w:tcPr>
            <w:tcW w:w="2109" w:type="dxa"/>
          </w:tcPr>
          <w:p w:rsidR="00471450" w:rsidRPr="00BA2593" w:rsidRDefault="00471450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471450" w:rsidRPr="00BA2593" w:rsidRDefault="00471450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471450" w:rsidRPr="00BA2593" w:rsidRDefault="00471450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471450" w:rsidRPr="00BA2593" w:rsidRDefault="002226B8" w:rsidP="00FA243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</w:t>
            </w:r>
            <w:r w:rsidR="00471450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4060 </w:t>
            </w:r>
            <w:proofErr w:type="spellStart"/>
            <w:r w:rsidR="00471450"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="00471450"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71450"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471450" w:rsidRDefault="00471450" w:rsidP="004714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471450" w:rsidRPr="00143C47" w:rsidRDefault="00471450" w:rsidP="004714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471450" w:rsidTr="008B5441">
        <w:tc>
          <w:tcPr>
            <w:tcW w:w="1623" w:type="dxa"/>
          </w:tcPr>
          <w:p w:rsidR="00471450" w:rsidRPr="000374FE" w:rsidRDefault="00471450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85" w:type="dxa"/>
          </w:tcPr>
          <w:p w:rsidR="00471450" w:rsidRDefault="00471450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ra Özdemir</w:t>
            </w:r>
          </w:p>
        </w:tc>
        <w:tc>
          <w:tcPr>
            <w:tcW w:w="2109" w:type="dxa"/>
          </w:tcPr>
          <w:p w:rsidR="00471450" w:rsidRDefault="00471450" w:rsidP="00FA243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471450" w:rsidRPr="00BA2593" w:rsidRDefault="00471450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Bolu Abant İzzet Baysa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Üniversitesi)</w:t>
            </w:r>
          </w:p>
        </w:tc>
        <w:tc>
          <w:tcPr>
            <w:tcW w:w="2629" w:type="dxa"/>
          </w:tcPr>
          <w:p w:rsidR="00471450" w:rsidRPr="00BA2593" w:rsidRDefault="002226B8" w:rsidP="00FA243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SI</w:t>
            </w:r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471450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471450" w:rsidRDefault="00471450" w:rsidP="004714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471450" w:rsidRPr="00143C47" w:rsidRDefault="00471450" w:rsidP="004714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A5336E" w:rsidTr="008B5441">
        <w:tc>
          <w:tcPr>
            <w:tcW w:w="1623" w:type="dxa"/>
          </w:tcPr>
          <w:p w:rsidR="00A5336E" w:rsidRPr="000374FE" w:rsidRDefault="00A5336E" w:rsidP="00A5336E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85" w:type="dxa"/>
          </w:tcPr>
          <w:p w:rsidR="00A5336E" w:rsidRDefault="00A5336E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ra Özdemir</w:t>
            </w:r>
          </w:p>
        </w:tc>
        <w:tc>
          <w:tcPr>
            <w:tcW w:w="2109" w:type="dxa"/>
          </w:tcPr>
          <w:p w:rsidR="00A5336E" w:rsidRPr="00BA2593" w:rsidRDefault="00A5336E" w:rsidP="00FA243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C462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de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ğaziçi Üniversitesi)</w:t>
            </w:r>
          </w:p>
        </w:tc>
        <w:tc>
          <w:tcPr>
            <w:tcW w:w="2629" w:type="dxa"/>
          </w:tcPr>
          <w:p w:rsidR="00A5336E" w:rsidRDefault="00A5336E" w:rsidP="00FA243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SY3080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de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wer</w:t>
            </w:r>
            <w:proofErr w:type="spellEnd"/>
          </w:p>
        </w:tc>
        <w:tc>
          <w:tcPr>
            <w:tcW w:w="1676" w:type="dxa"/>
          </w:tcPr>
          <w:p w:rsidR="00A5336E" w:rsidRDefault="00A5336E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A5336E" w:rsidRPr="00143C47" w:rsidRDefault="00A5336E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A5336E" w:rsidTr="008B5441">
        <w:tc>
          <w:tcPr>
            <w:tcW w:w="1623" w:type="dxa"/>
          </w:tcPr>
          <w:p w:rsidR="00A5336E" w:rsidRPr="00BA2593" w:rsidRDefault="00A5336E" w:rsidP="00A533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5336E">
              <w:rPr>
                <w:rFonts w:ascii="Times New Roman" w:hAnsi="Times New Roman" w:cs="Times New Roman"/>
                <w:sz w:val="24"/>
                <w:szCs w:val="24"/>
              </w:rPr>
              <w:t>081511003</w:t>
            </w:r>
            <w:proofErr w:type="gramEnd"/>
          </w:p>
        </w:tc>
        <w:tc>
          <w:tcPr>
            <w:tcW w:w="1585" w:type="dxa"/>
          </w:tcPr>
          <w:p w:rsidR="00A5336E" w:rsidRDefault="00A5336E" w:rsidP="00A5336E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k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uş</w:t>
            </w:r>
            <w:proofErr w:type="spellEnd"/>
          </w:p>
        </w:tc>
        <w:tc>
          <w:tcPr>
            <w:tcW w:w="2109" w:type="dxa"/>
          </w:tcPr>
          <w:p w:rsidR="00A5336E" w:rsidRPr="00BA2593" w:rsidRDefault="00A5336E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A5336E" w:rsidRPr="00BA2593" w:rsidRDefault="00A5336E" w:rsidP="00FA24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A5336E" w:rsidRPr="00BA2593" w:rsidRDefault="00A5336E" w:rsidP="00FA243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A5336E" w:rsidRPr="00BA2593" w:rsidRDefault="002226B8" w:rsidP="00FA243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056 </w:t>
            </w:r>
            <w:proofErr w:type="spellStart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5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504C15" w:rsidRDefault="00504C15" w:rsidP="00504C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A5336E" w:rsidRPr="00143C47" w:rsidRDefault="00504C15" w:rsidP="00504C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081A29" w:rsidTr="008B5441">
        <w:tc>
          <w:tcPr>
            <w:tcW w:w="1623" w:type="dxa"/>
          </w:tcPr>
          <w:p w:rsidR="00081A29" w:rsidRPr="000374FE" w:rsidRDefault="00081A29" w:rsidP="00FD4A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374FE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65</w:t>
            </w:r>
            <w:proofErr w:type="gramEnd"/>
          </w:p>
        </w:tc>
        <w:tc>
          <w:tcPr>
            <w:tcW w:w="1585" w:type="dxa"/>
          </w:tcPr>
          <w:p w:rsidR="00081A29" w:rsidRPr="00BA2593" w:rsidRDefault="00081A29" w:rsidP="00FD4AF8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slihan Adalılar</w:t>
            </w:r>
          </w:p>
        </w:tc>
        <w:tc>
          <w:tcPr>
            <w:tcW w:w="2109" w:type="dxa"/>
          </w:tcPr>
          <w:p w:rsidR="00081A29" w:rsidRPr="00BA2593" w:rsidRDefault="00081A29" w:rsidP="00FD4A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081A29" w:rsidRPr="00BA2593" w:rsidRDefault="00081A29" w:rsidP="00FD4A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081A29" w:rsidRPr="00BA2593" w:rsidRDefault="00081A29" w:rsidP="00FD4AF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081A29" w:rsidRPr="00BA2593" w:rsidRDefault="002226B8" w:rsidP="00FD4A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056 </w:t>
            </w:r>
            <w:proofErr w:type="spellStart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081A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504C15" w:rsidRDefault="00504C15" w:rsidP="00504C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081A29" w:rsidRPr="00143C47" w:rsidRDefault="00504C15" w:rsidP="00504C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D01464" w:rsidTr="008B5441">
        <w:tc>
          <w:tcPr>
            <w:tcW w:w="1623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104</w:t>
            </w:r>
            <w:proofErr w:type="gramEnd"/>
          </w:p>
        </w:tc>
        <w:tc>
          <w:tcPr>
            <w:tcW w:w="1585" w:type="dxa"/>
            <w:hideMark/>
          </w:tcPr>
          <w:p w:rsidR="00D01464" w:rsidRDefault="00D01464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rdiman</w:t>
            </w:r>
            <w:proofErr w:type="spellEnd"/>
          </w:p>
        </w:tc>
        <w:tc>
          <w:tcPr>
            <w:tcW w:w="2109" w:type="dxa"/>
            <w:hideMark/>
          </w:tcPr>
          <w:p w:rsidR="00D01464" w:rsidRDefault="00D014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D01464" w:rsidRDefault="00D014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luAban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zze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ysalÜniversite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29" w:type="dxa"/>
            <w:hideMark/>
          </w:tcPr>
          <w:p w:rsidR="00D01464" w:rsidRDefault="002226B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59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ought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ision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cesses</w:t>
            </w:r>
            <w:proofErr w:type="spellEnd"/>
          </w:p>
        </w:tc>
        <w:tc>
          <w:tcPr>
            <w:tcW w:w="1676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D01464" w:rsidTr="008B5441">
        <w:tc>
          <w:tcPr>
            <w:tcW w:w="1623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104</w:t>
            </w:r>
            <w:proofErr w:type="gramEnd"/>
          </w:p>
        </w:tc>
        <w:tc>
          <w:tcPr>
            <w:tcW w:w="1585" w:type="dxa"/>
            <w:hideMark/>
          </w:tcPr>
          <w:p w:rsidR="00D01464" w:rsidRDefault="00D01464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rdiman</w:t>
            </w:r>
            <w:proofErr w:type="spellEnd"/>
          </w:p>
        </w:tc>
        <w:tc>
          <w:tcPr>
            <w:tcW w:w="2109" w:type="dxa"/>
            <w:hideMark/>
          </w:tcPr>
          <w:p w:rsidR="00D01464" w:rsidRDefault="000F0F2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319</w:t>
            </w:r>
            <w:r w:rsidRPr="000F0F25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  <w:proofErr w:type="gramEnd"/>
            <w:r w:rsidR="00D014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 (Bolu Abant İzzet Baysal Üniversitesi) </w:t>
            </w:r>
          </w:p>
        </w:tc>
        <w:tc>
          <w:tcPr>
            <w:tcW w:w="2629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2089 İstatistik I</w:t>
            </w:r>
          </w:p>
        </w:tc>
        <w:tc>
          <w:tcPr>
            <w:tcW w:w="1676" w:type="dxa"/>
            <w:hideMark/>
          </w:tcPr>
          <w:p w:rsidR="005B56E6" w:rsidRPr="0058512B" w:rsidRDefault="005B56E6" w:rsidP="005B56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512B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D01464" w:rsidRDefault="005B56E6" w:rsidP="005B56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512B"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D01464" w:rsidTr="008B5441">
        <w:tc>
          <w:tcPr>
            <w:tcW w:w="1623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104</w:t>
            </w:r>
            <w:proofErr w:type="gramEnd"/>
          </w:p>
        </w:tc>
        <w:tc>
          <w:tcPr>
            <w:tcW w:w="1585" w:type="dxa"/>
            <w:hideMark/>
          </w:tcPr>
          <w:p w:rsidR="00D01464" w:rsidRDefault="00D01464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rdiman</w:t>
            </w:r>
            <w:proofErr w:type="spellEnd"/>
          </w:p>
        </w:tc>
        <w:tc>
          <w:tcPr>
            <w:tcW w:w="2109" w:type="dxa"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D01464" w:rsidRDefault="00D014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hideMark/>
          </w:tcPr>
          <w:p w:rsidR="00D01464" w:rsidRDefault="002226B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75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emporary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sues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14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  <w:hideMark/>
          </w:tcPr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D01464" w:rsidRDefault="00D014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3C2035" w:rsidTr="008B5441">
        <w:tc>
          <w:tcPr>
            <w:tcW w:w="1623" w:type="dxa"/>
          </w:tcPr>
          <w:p w:rsidR="003C2035" w:rsidRDefault="003C2035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3C2035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21740721Ç</w:t>
            </w:r>
          </w:p>
        </w:tc>
        <w:tc>
          <w:tcPr>
            <w:tcW w:w="1585" w:type="dxa"/>
          </w:tcPr>
          <w:p w:rsidR="003C2035" w:rsidRDefault="003C2035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divan</w:t>
            </w:r>
            <w:proofErr w:type="spellEnd"/>
          </w:p>
        </w:tc>
        <w:tc>
          <w:tcPr>
            <w:tcW w:w="2109" w:type="dxa"/>
          </w:tcPr>
          <w:p w:rsidR="003C2035" w:rsidRDefault="003C203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İ104 Sosyolojiye Giriş (Tekirdağ Namık Kemal Üniversitesi)</w:t>
            </w:r>
          </w:p>
        </w:tc>
        <w:tc>
          <w:tcPr>
            <w:tcW w:w="2629" w:type="dxa"/>
          </w:tcPr>
          <w:p w:rsidR="003C2035" w:rsidRDefault="003C203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SY107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osyolojiye Başlangıç</w:t>
            </w:r>
          </w:p>
        </w:tc>
        <w:tc>
          <w:tcPr>
            <w:tcW w:w="1676" w:type="dxa"/>
          </w:tcPr>
          <w:p w:rsidR="003C2035" w:rsidRDefault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amıştır.</w:t>
            </w:r>
          </w:p>
          <w:p w:rsidR="008B5441" w:rsidRDefault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E30472" w:rsidTr="008B5441">
        <w:tc>
          <w:tcPr>
            <w:tcW w:w="1623" w:type="dxa"/>
          </w:tcPr>
          <w:p w:rsidR="00E30472" w:rsidRPr="003C2035" w:rsidRDefault="00E30472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E30472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21660573Ç</w:t>
            </w:r>
          </w:p>
        </w:tc>
        <w:tc>
          <w:tcPr>
            <w:tcW w:w="1585" w:type="dxa"/>
          </w:tcPr>
          <w:p w:rsidR="00E30472" w:rsidRDefault="00E3047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rem Cans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ğa</w:t>
            </w:r>
            <w:proofErr w:type="spellEnd"/>
          </w:p>
        </w:tc>
        <w:tc>
          <w:tcPr>
            <w:tcW w:w="2109" w:type="dxa"/>
          </w:tcPr>
          <w:p w:rsidR="00E30472" w:rsidRDefault="00E3047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İ104 Sosyolojiye Giriş (Tekirdağ Namık Kemal Üniversitesi)</w:t>
            </w:r>
          </w:p>
        </w:tc>
        <w:tc>
          <w:tcPr>
            <w:tcW w:w="2629" w:type="dxa"/>
          </w:tcPr>
          <w:p w:rsidR="00E30472" w:rsidRPr="003C2035" w:rsidRDefault="00E3047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SY107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osyolojiye Başlangıç</w:t>
            </w:r>
          </w:p>
        </w:tc>
        <w:tc>
          <w:tcPr>
            <w:tcW w:w="1676" w:type="dxa"/>
          </w:tcPr>
          <w:p w:rsidR="008B5441" w:rsidRDefault="008B5441" w:rsidP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amıştır.</w:t>
            </w:r>
          </w:p>
          <w:p w:rsidR="00E30472" w:rsidRDefault="008B5441" w:rsidP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8B5441" w:rsidTr="008B5441">
        <w:tc>
          <w:tcPr>
            <w:tcW w:w="1623" w:type="dxa"/>
          </w:tcPr>
          <w:p w:rsidR="008B5441" w:rsidRPr="000374FE" w:rsidRDefault="008B5441" w:rsidP="007413BD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611</w:t>
            </w:r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85" w:type="dxa"/>
          </w:tcPr>
          <w:p w:rsidR="008B5441" w:rsidRDefault="008B5441" w:rsidP="007413BD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ra Özdemir</w:t>
            </w:r>
          </w:p>
        </w:tc>
        <w:tc>
          <w:tcPr>
            <w:tcW w:w="2109" w:type="dxa"/>
          </w:tcPr>
          <w:p w:rsidR="008B5441" w:rsidRDefault="008B5441" w:rsidP="00741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8B5441" w:rsidRDefault="008B5441" w:rsidP="00741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8B5441" w:rsidRDefault="008B5441" w:rsidP="007413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8B5441" w:rsidRDefault="002226B8" w:rsidP="007413B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75 </w:t>
            </w:r>
            <w:proofErr w:type="spellStart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emporary</w:t>
            </w:r>
            <w:proofErr w:type="spellEnd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sues</w:t>
            </w:r>
            <w:proofErr w:type="spellEnd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B54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8B5441" w:rsidRDefault="008B5441" w:rsidP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8B5441" w:rsidRDefault="008B5441" w:rsidP="008B54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C7421" w:rsidTr="008B5441">
        <w:tc>
          <w:tcPr>
            <w:tcW w:w="1623" w:type="dxa"/>
          </w:tcPr>
          <w:p w:rsidR="00EC7421" w:rsidRPr="00143C47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81611075</w:t>
            </w:r>
            <w:proofErr w:type="gramEnd"/>
          </w:p>
          <w:p w:rsidR="00EC7421" w:rsidRPr="00143C47" w:rsidRDefault="00EC7421" w:rsidP="00216C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5" w:type="dxa"/>
          </w:tcPr>
          <w:p w:rsidR="00EC7421" w:rsidRPr="00143C47" w:rsidRDefault="00EC7421" w:rsidP="00216CC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Bedrettin Baş</w:t>
            </w:r>
          </w:p>
        </w:tc>
        <w:tc>
          <w:tcPr>
            <w:tcW w:w="2109" w:type="dxa"/>
          </w:tcPr>
          <w:p w:rsidR="00EC7421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C7421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EC7421" w:rsidRDefault="00EC7421" w:rsidP="00216C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EC7421" w:rsidRDefault="002226B8" w:rsidP="00216C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75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emporary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sues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EC7421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7421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C7421" w:rsidTr="008B5441">
        <w:tc>
          <w:tcPr>
            <w:tcW w:w="1623" w:type="dxa"/>
          </w:tcPr>
          <w:p w:rsidR="00EC7421" w:rsidRPr="00143C47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081611075</w:t>
            </w:r>
            <w:proofErr w:type="gramEnd"/>
          </w:p>
          <w:p w:rsidR="00EC7421" w:rsidRPr="00143C47" w:rsidRDefault="00EC7421" w:rsidP="00216CC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5" w:type="dxa"/>
          </w:tcPr>
          <w:p w:rsidR="00EC7421" w:rsidRPr="00143C47" w:rsidRDefault="00EC7421" w:rsidP="00216CC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Bedrettin Baş</w:t>
            </w:r>
          </w:p>
        </w:tc>
        <w:tc>
          <w:tcPr>
            <w:tcW w:w="2109" w:type="dxa"/>
          </w:tcPr>
          <w:p w:rsidR="00EC7421" w:rsidRDefault="00EC7421" w:rsidP="00216C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EC7421" w:rsidRPr="00BA2593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C7421" w:rsidRPr="00BA2593" w:rsidRDefault="002226B8" w:rsidP="00216C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EC7421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7421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97725" w:rsidTr="008B5441">
        <w:tc>
          <w:tcPr>
            <w:tcW w:w="1623" w:type="dxa"/>
          </w:tcPr>
          <w:p w:rsidR="00E97725" w:rsidRPr="000644BC" w:rsidRDefault="00EC7421" w:rsidP="007413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081511090</w:t>
            </w:r>
            <w:proofErr w:type="gramEnd"/>
          </w:p>
        </w:tc>
        <w:tc>
          <w:tcPr>
            <w:tcW w:w="1585" w:type="dxa"/>
          </w:tcPr>
          <w:p w:rsidR="00E97725" w:rsidRPr="000644BC" w:rsidRDefault="00EC7421" w:rsidP="007413BD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Toumpa</w:t>
            </w:r>
            <w:proofErr w:type="spellEnd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Chousein</w:t>
            </w:r>
            <w:proofErr w:type="spellEnd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Memetali</w:t>
            </w:r>
            <w:proofErr w:type="spellEnd"/>
          </w:p>
        </w:tc>
        <w:tc>
          <w:tcPr>
            <w:tcW w:w="2109" w:type="dxa"/>
          </w:tcPr>
          <w:p w:rsidR="00EC7421" w:rsidRPr="000644BC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C7421" w:rsidRPr="000644BC" w:rsidRDefault="00EC7421" w:rsidP="00EC74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E97725" w:rsidRPr="000644BC" w:rsidRDefault="00E97725" w:rsidP="007413B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E97725" w:rsidRPr="000644BC" w:rsidRDefault="00EC7421" w:rsidP="007413B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3061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elopmental</w:t>
            </w:r>
            <w:proofErr w:type="spellEnd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0644BC" w:rsidRPr="000644BC" w:rsidRDefault="000644BC" w:rsidP="000644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446193" w:rsidRPr="000644BC" w:rsidRDefault="000644BC" w:rsidP="000644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44BC"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C7421" w:rsidTr="008B5441">
        <w:tc>
          <w:tcPr>
            <w:tcW w:w="1623" w:type="dxa"/>
          </w:tcPr>
          <w:p w:rsidR="00EC7421" w:rsidRPr="0072399E" w:rsidRDefault="00EC7421" w:rsidP="00216CC2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 w:rsidRPr="00E61004"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61105</w:t>
            </w:r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8</w:t>
            </w:r>
            <w:proofErr w:type="gramEnd"/>
          </w:p>
        </w:tc>
        <w:tc>
          <w:tcPr>
            <w:tcW w:w="1585" w:type="dxa"/>
          </w:tcPr>
          <w:p w:rsidR="00EC7421" w:rsidRDefault="00EC7421" w:rsidP="00216CC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unus Emre Apaydın</w:t>
            </w:r>
          </w:p>
        </w:tc>
        <w:tc>
          <w:tcPr>
            <w:tcW w:w="2109" w:type="dxa"/>
          </w:tcPr>
          <w:p w:rsidR="00EC7421" w:rsidRPr="00BA2593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C7421" w:rsidRPr="00BA2593" w:rsidRDefault="00EC7421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EC7421" w:rsidRPr="00BA2593" w:rsidRDefault="00EC7421" w:rsidP="00216C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EC7421" w:rsidRPr="00BA2593" w:rsidRDefault="002226B8" w:rsidP="00216C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056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742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446193" w:rsidRDefault="00446193" w:rsidP="004461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7421" w:rsidRDefault="00446193" w:rsidP="004461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6B4306" w:rsidTr="006B4306">
        <w:trPr>
          <w:trHeight w:val="153"/>
        </w:trPr>
        <w:tc>
          <w:tcPr>
            <w:tcW w:w="1623" w:type="dxa"/>
          </w:tcPr>
          <w:p w:rsidR="006B4306" w:rsidRDefault="006B4306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28</w:t>
            </w:r>
            <w:proofErr w:type="gramEnd"/>
          </w:p>
        </w:tc>
        <w:tc>
          <w:tcPr>
            <w:tcW w:w="1585" w:type="dxa"/>
          </w:tcPr>
          <w:p w:rsidR="006B4306" w:rsidRDefault="006B4306" w:rsidP="00216CC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al Asit</w:t>
            </w:r>
          </w:p>
        </w:tc>
        <w:tc>
          <w:tcPr>
            <w:tcW w:w="2109" w:type="dxa"/>
          </w:tcPr>
          <w:p w:rsidR="006B4306" w:rsidRDefault="006B4306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6B4306" w:rsidRDefault="006B4306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6B4306" w:rsidRDefault="006B4306" w:rsidP="00216C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6B4306" w:rsidRDefault="002226B8" w:rsidP="00216C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75 </w:t>
            </w:r>
            <w:proofErr w:type="spellStart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emporary</w:t>
            </w:r>
            <w:proofErr w:type="spellEnd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sues</w:t>
            </w:r>
            <w:proofErr w:type="spellEnd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6B4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6B4306" w:rsidRDefault="006B4306" w:rsidP="006B43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6B4306" w:rsidRDefault="006B4306" w:rsidP="006B43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2226B8" w:rsidTr="006B4306">
        <w:trPr>
          <w:trHeight w:val="153"/>
        </w:trPr>
        <w:tc>
          <w:tcPr>
            <w:tcW w:w="1623" w:type="dxa"/>
          </w:tcPr>
          <w:p w:rsidR="002226B8" w:rsidRDefault="002226B8" w:rsidP="00216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56</w:t>
            </w:r>
            <w:proofErr w:type="gramEnd"/>
          </w:p>
        </w:tc>
        <w:tc>
          <w:tcPr>
            <w:tcW w:w="1585" w:type="dxa"/>
          </w:tcPr>
          <w:p w:rsidR="002226B8" w:rsidRDefault="002226B8" w:rsidP="00216CC2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ih Ekinci</w:t>
            </w:r>
          </w:p>
        </w:tc>
        <w:tc>
          <w:tcPr>
            <w:tcW w:w="2109" w:type="dxa"/>
          </w:tcPr>
          <w:p w:rsidR="002226B8" w:rsidRDefault="002226B8" w:rsidP="00A7606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2226B8" w:rsidTr="006B4306">
        <w:trPr>
          <w:trHeight w:val="153"/>
        </w:trPr>
        <w:tc>
          <w:tcPr>
            <w:tcW w:w="1623" w:type="dxa"/>
          </w:tcPr>
          <w:p w:rsidR="002226B8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56</w:t>
            </w:r>
            <w:proofErr w:type="gramEnd"/>
          </w:p>
        </w:tc>
        <w:tc>
          <w:tcPr>
            <w:tcW w:w="1585" w:type="dxa"/>
          </w:tcPr>
          <w:p w:rsidR="002226B8" w:rsidRDefault="002226B8" w:rsidP="00A7606D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ih Ekinci</w:t>
            </w:r>
          </w:p>
        </w:tc>
        <w:tc>
          <w:tcPr>
            <w:tcW w:w="2109" w:type="dxa"/>
          </w:tcPr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2226B8" w:rsidRDefault="002226B8" w:rsidP="00216CC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2226B8" w:rsidRDefault="002226B8" w:rsidP="00216CC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4062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inic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DA1667" w:rsidRDefault="00DA1667" w:rsidP="00DA16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amıştır.</w:t>
            </w:r>
          </w:p>
          <w:p w:rsidR="002226B8" w:rsidRDefault="00DA1667" w:rsidP="00DA16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2226B8" w:rsidTr="006B4306">
        <w:trPr>
          <w:trHeight w:val="153"/>
        </w:trPr>
        <w:tc>
          <w:tcPr>
            <w:tcW w:w="1623" w:type="dxa"/>
          </w:tcPr>
          <w:p w:rsidR="002226B8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88</w:t>
            </w:r>
            <w:proofErr w:type="gramEnd"/>
          </w:p>
        </w:tc>
        <w:tc>
          <w:tcPr>
            <w:tcW w:w="1585" w:type="dxa"/>
          </w:tcPr>
          <w:p w:rsidR="002226B8" w:rsidRDefault="002226B8" w:rsidP="00A7606D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mer Çoruh</w:t>
            </w:r>
          </w:p>
        </w:tc>
        <w:tc>
          <w:tcPr>
            <w:tcW w:w="2109" w:type="dxa"/>
          </w:tcPr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Üniversitesi)</w:t>
            </w:r>
          </w:p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25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Sİ4060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2226B8" w:rsidTr="006B4306">
        <w:trPr>
          <w:trHeight w:val="153"/>
        </w:trPr>
        <w:tc>
          <w:tcPr>
            <w:tcW w:w="1623" w:type="dxa"/>
          </w:tcPr>
          <w:p w:rsidR="002226B8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88</w:t>
            </w:r>
            <w:proofErr w:type="gramEnd"/>
          </w:p>
        </w:tc>
        <w:tc>
          <w:tcPr>
            <w:tcW w:w="1585" w:type="dxa"/>
          </w:tcPr>
          <w:p w:rsidR="002226B8" w:rsidRDefault="002226B8" w:rsidP="00A7606D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mer Çoruh</w:t>
            </w:r>
          </w:p>
        </w:tc>
        <w:tc>
          <w:tcPr>
            <w:tcW w:w="2109" w:type="dxa"/>
          </w:tcPr>
          <w:p w:rsidR="002226B8" w:rsidRDefault="002226B8" w:rsidP="00A7606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2226B8" w:rsidRPr="00BA2593" w:rsidRDefault="002226B8" w:rsidP="00A7606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İ4002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2226B8" w:rsidRDefault="002226B8" w:rsidP="00222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5C7EC0" w:rsidTr="006B4306">
        <w:trPr>
          <w:trHeight w:val="153"/>
        </w:trPr>
        <w:tc>
          <w:tcPr>
            <w:tcW w:w="1623" w:type="dxa"/>
          </w:tcPr>
          <w:p w:rsidR="005C7EC0" w:rsidRPr="00BA2593" w:rsidRDefault="005C7EC0" w:rsidP="00A854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0816110107</w:t>
            </w:r>
            <w:proofErr w:type="gramEnd"/>
          </w:p>
        </w:tc>
        <w:tc>
          <w:tcPr>
            <w:tcW w:w="1585" w:type="dxa"/>
          </w:tcPr>
          <w:p w:rsidR="005C7EC0" w:rsidRPr="00BA2593" w:rsidRDefault="005C7EC0" w:rsidP="00A85491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Gkizem</w:t>
            </w:r>
            <w:proofErr w:type="spell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Mechmet</w:t>
            </w:r>
            <w:proofErr w:type="spellEnd"/>
          </w:p>
        </w:tc>
        <w:tc>
          <w:tcPr>
            <w:tcW w:w="2109" w:type="dxa"/>
          </w:tcPr>
          <w:p w:rsidR="005C7EC0" w:rsidRPr="00BA2593" w:rsidRDefault="00D42198" w:rsidP="00D4219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100410</w:t>
            </w:r>
            <w:r w:rsidRPr="00D42198">
              <w:rPr>
                <w:rFonts w:ascii="Times New Roman" w:eastAsia="Times New Roman" w:hAnsi="Times New Roman" w:cs="Times New Roman"/>
                <w:sz w:val="24"/>
                <w:szCs w:val="24"/>
              </w:rPr>
              <w:t>200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yatro Tarihi</w:t>
            </w:r>
            <w:r w:rsidR="005C7E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</w:tc>
        <w:tc>
          <w:tcPr>
            <w:tcW w:w="2629" w:type="dxa"/>
          </w:tcPr>
          <w:p w:rsidR="005C7EC0" w:rsidRPr="00BA2593" w:rsidRDefault="005C7EC0" w:rsidP="00A7606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DE0503 Türk Tiyatrosu</w:t>
            </w:r>
          </w:p>
        </w:tc>
        <w:tc>
          <w:tcPr>
            <w:tcW w:w="1676" w:type="dxa"/>
          </w:tcPr>
          <w:p w:rsidR="00D62CD2" w:rsidRDefault="00D62CD2" w:rsidP="00D62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5C7EC0" w:rsidRDefault="00D62CD2" w:rsidP="00D62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9924DF" w:rsidTr="006B4306">
        <w:trPr>
          <w:trHeight w:val="153"/>
        </w:trPr>
        <w:tc>
          <w:tcPr>
            <w:tcW w:w="1623" w:type="dxa"/>
          </w:tcPr>
          <w:p w:rsidR="009924DF" w:rsidRDefault="009924DF" w:rsidP="009B19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611027</w:t>
            </w:r>
            <w:proofErr w:type="gramEnd"/>
          </w:p>
        </w:tc>
        <w:tc>
          <w:tcPr>
            <w:tcW w:w="1585" w:type="dxa"/>
          </w:tcPr>
          <w:p w:rsidR="009924DF" w:rsidRDefault="009924DF" w:rsidP="009B195C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ş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vv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şkan</w:t>
            </w:r>
            <w:proofErr w:type="spellEnd"/>
          </w:p>
        </w:tc>
        <w:tc>
          <w:tcPr>
            <w:tcW w:w="2109" w:type="dxa"/>
          </w:tcPr>
          <w:p w:rsidR="009924DF" w:rsidRPr="002A5C99" w:rsidRDefault="009924DF" w:rsidP="009B195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2A5C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9924DF" w:rsidRPr="00BA2593" w:rsidRDefault="009924DF" w:rsidP="009B195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9924DF" w:rsidRDefault="009924DF" w:rsidP="00C354B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4059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ough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isio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cesses</w:t>
            </w:r>
            <w:proofErr w:type="spellEnd"/>
          </w:p>
        </w:tc>
        <w:tc>
          <w:tcPr>
            <w:tcW w:w="1676" w:type="dxa"/>
          </w:tcPr>
          <w:p w:rsidR="009924DF" w:rsidRDefault="009924DF" w:rsidP="00C35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9924DF" w:rsidRDefault="009924DF" w:rsidP="00C35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960D45" w:rsidTr="006B4306">
        <w:trPr>
          <w:trHeight w:val="153"/>
        </w:trPr>
        <w:tc>
          <w:tcPr>
            <w:tcW w:w="1623" w:type="dxa"/>
          </w:tcPr>
          <w:p w:rsidR="00960D45" w:rsidRDefault="00960D45" w:rsidP="009B19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611052</w:t>
            </w:r>
            <w:proofErr w:type="gramEnd"/>
          </w:p>
        </w:tc>
        <w:tc>
          <w:tcPr>
            <w:tcW w:w="1585" w:type="dxa"/>
          </w:tcPr>
          <w:p w:rsidR="00960D45" w:rsidRDefault="00960D45" w:rsidP="009B195C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lce Koca</w:t>
            </w:r>
          </w:p>
        </w:tc>
        <w:tc>
          <w:tcPr>
            <w:tcW w:w="2109" w:type="dxa"/>
          </w:tcPr>
          <w:p w:rsidR="00960D45" w:rsidRPr="002A5C99" w:rsidRDefault="00960D45" w:rsidP="00960D4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2A5C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960D45" w:rsidRPr="002A5C99" w:rsidRDefault="00960D45" w:rsidP="00960D4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960D45" w:rsidRPr="00BA2593" w:rsidRDefault="00960D45" w:rsidP="00C354B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960D45" w:rsidRDefault="00960D45" w:rsidP="00C35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960D45" w:rsidRDefault="00960D45" w:rsidP="00C35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53012" w:rsidTr="00E53012">
        <w:tc>
          <w:tcPr>
            <w:tcW w:w="1623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611054</w:t>
            </w:r>
            <w:proofErr w:type="gramEnd"/>
          </w:p>
        </w:tc>
        <w:tc>
          <w:tcPr>
            <w:tcW w:w="1585" w:type="dxa"/>
            <w:hideMark/>
          </w:tcPr>
          <w:p w:rsidR="00E53012" w:rsidRDefault="00E53012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iğit Uzunoğlu</w:t>
            </w:r>
          </w:p>
        </w:tc>
        <w:tc>
          <w:tcPr>
            <w:tcW w:w="2109" w:type="dxa"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E53012" w:rsidRDefault="00E530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305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53012" w:rsidTr="00E53012">
        <w:tc>
          <w:tcPr>
            <w:tcW w:w="1623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611054</w:t>
            </w:r>
            <w:proofErr w:type="gramEnd"/>
          </w:p>
        </w:tc>
        <w:tc>
          <w:tcPr>
            <w:tcW w:w="1585" w:type="dxa"/>
            <w:hideMark/>
          </w:tcPr>
          <w:p w:rsidR="00E53012" w:rsidRDefault="00E53012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iğit Uzunoğlu</w:t>
            </w:r>
          </w:p>
        </w:tc>
        <w:tc>
          <w:tcPr>
            <w:tcW w:w="2109" w:type="dxa"/>
            <w:hideMark/>
          </w:tcPr>
          <w:p w:rsidR="00E53012" w:rsidRDefault="00E530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4002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  <w:hideMark/>
          </w:tcPr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53012" w:rsidRDefault="00E530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3C4A31" w:rsidTr="00E53012">
        <w:tc>
          <w:tcPr>
            <w:tcW w:w="1623" w:type="dxa"/>
          </w:tcPr>
          <w:p w:rsidR="003C4A31" w:rsidRDefault="003C4A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97</w:t>
            </w:r>
            <w:proofErr w:type="gramEnd"/>
          </w:p>
        </w:tc>
        <w:tc>
          <w:tcPr>
            <w:tcW w:w="1585" w:type="dxa"/>
          </w:tcPr>
          <w:p w:rsidR="003C4A31" w:rsidRDefault="003C4A31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ma Nur Muhacir</w:t>
            </w:r>
          </w:p>
        </w:tc>
        <w:tc>
          <w:tcPr>
            <w:tcW w:w="2109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3C4A31" w:rsidRDefault="003C4A31" w:rsidP="00400EB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305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3C4A31" w:rsidTr="00E53012">
        <w:tc>
          <w:tcPr>
            <w:tcW w:w="1623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97</w:t>
            </w:r>
            <w:proofErr w:type="gramEnd"/>
          </w:p>
        </w:tc>
        <w:tc>
          <w:tcPr>
            <w:tcW w:w="1585" w:type="dxa"/>
          </w:tcPr>
          <w:p w:rsidR="003C4A31" w:rsidRDefault="003C4A31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ma Nur Muhacir</w:t>
            </w:r>
          </w:p>
        </w:tc>
        <w:tc>
          <w:tcPr>
            <w:tcW w:w="2109" w:type="dxa"/>
          </w:tcPr>
          <w:p w:rsidR="003C4A31" w:rsidRDefault="003C4A31" w:rsidP="00400EB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(Bolu Abant İzzet Baysal Üniversitesi)</w:t>
            </w:r>
          </w:p>
        </w:tc>
        <w:tc>
          <w:tcPr>
            <w:tcW w:w="2629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PSI4002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3C4A31" w:rsidRDefault="003C4A31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26F95" w:rsidTr="00E53012">
        <w:tc>
          <w:tcPr>
            <w:tcW w:w="1623" w:type="dxa"/>
          </w:tcPr>
          <w:p w:rsidR="00E26F95" w:rsidRDefault="00E26F95" w:rsidP="00400E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37</w:t>
            </w:r>
            <w:proofErr w:type="gramEnd"/>
          </w:p>
        </w:tc>
        <w:tc>
          <w:tcPr>
            <w:tcW w:w="1585" w:type="dxa"/>
          </w:tcPr>
          <w:p w:rsidR="00E26F95" w:rsidRDefault="00E26F95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ökçe Deniz Karademir</w:t>
            </w:r>
          </w:p>
        </w:tc>
        <w:tc>
          <w:tcPr>
            <w:tcW w:w="2109" w:type="dxa"/>
          </w:tcPr>
          <w:p w:rsidR="00E26F95" w:rsidRDefault="00E26F95" w:rsidP="004C79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3199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</w:t>
            </w:r>
          </w:p>
          <w:p w:rsidR="00E26F95" w:rsidRPr="00BA2593" w:rsidRDefault="00E26F95" w:rsidP="004C79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750E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9 İstatistik I</w:t>
            </w:r>
          </w:p>
        </w:tc>
        <w:tc>
          <w:tcPr>
            <w:tcW w:w="1676" w:type="dxa"/>
          </w:tcPr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26F95" w:rsidTr="00E53012">
        <w:tc>
          <w:tcPr>
            <w:tcW w:w="1623" w:type="dxa"/>
          </w:tcPr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37</w:t>
            </w:r>
            <w:proofErr w:type="gramEnd"/>
          </w:p>
        </w:tc>
        <w:tc>
          <w:tcPr>
            <w:tcW w:w="1585" w:type="dxa"/>
          </w:tcPr>
          <w:p w:rsidR="00C47721" w:rsidRDefault="00E26F95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ökçe Deniz Karademir</w:t>
            </w:r>
          </w:p>
        </w:tc>
        <w:tc>
          <w:tcPr>
            <w:tcW w:w="2109" w:type="dxa"/>
          </w:tcPr>
          <w:p w:rsidR="00E26F95" w:rsidRDefault="00E26F95" w:rsidP="004C79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4199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I </w:t>
            </w:r>
          </w:p>
          <w:p w:rsidR="00E26F95" w:rsidRDefault="00E26F95" w:rsidP="004C79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750E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10 İstatistik II</w:t>
            </w:r>
          </w:p>
        </w:tc>
        <w:tc>
          <w:tcPr>
            <w:tcW w:w="1676" w:type="dxa"/>
          </w:tcPr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26F95" w:rsidRDefault="00E26F95" w:rsidP="004C79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C47721" w:rsidTr="00E53012">
        <w:tc>
          <w:tcPr>
            <w:tcW w:w="1623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114</w:t>
            </w:r>
            <w:proofErr w:type="gramEnd"/>
          </w:p>
        </w:tc>
        <w:tc>
          <w:tcPr>
            <w:tcW w:w="1585" w:type="dxa"/>
          </w:tcPr>
          <w:p w:rsidR="00C47721" w:rsidRDefault="00C47721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ık Kaplan</w:t>
            </w:r>
          </w:p>
          <w:p w:rsidR="00C47721" w:rsidRDefault="00C47721" w:rsidP="005805AA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9" w:type="dxa"/>
          </w:tcPr>
          <w:p w:rsidR="00C47721" w:rsidRDefault="00C47721" w:rsidP="005805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3199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</w:t>
            </w:r>
          </w:p>
          <w:p w:rsidR="00C47721" w:rsidRPr="00BA2593" w:rsidRDefault="00C47721" w:rsidP="005805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750E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9 İstatistik I</w:t>
            </w:r>
          </w:p>
        </w:tc>
        <w:tc>
          <w:tcPr>
            <w:tcW w:w="1676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C47721" w:rsidTr="00E53012">
        <w:tc>
          <w:tcPr>
            <w:tcW w:w="1623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114</w:t>
            </w:r>
            <w:proofErr w:type="gramEnd"/>
          </w:p>
        </w:tc>
        <w:tc>
          <w:tcPr>
            <w:tcW w:w="1585" w:type="dxa"/>
          </w:tcPr>
          <w:p w:rsidR="00C47721" w:rsidRDefault="00C47721" w:rsidP="00C477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ık Kaplan</w:t>
            </w:r>
          </w:p>
        </w:tc>
        <w:tc>
          <w:tcPr>
            <w:tcW w:w="2109" w:type="dxa"/>
          </w:tcPr>
          <w:p w:rsidR="00C47721" w:rsidRDefault="00C47721" w:rsidP="005805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4199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I </w:t>
            </w:r>
          </w:p>
          <w:p w:rsidR="00C47721" w:rsidRDefault="00C47721" w:rsidP="005805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750E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10 İstatistik II</w:t>
            </w:r>
          </w:p>
        </w:tc>
        <w:tc>
          <w:tcPr>
            <w:tcW w:w="1676" w:type="dxa"/>
          </w:tcPr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C47721" w:rsidRDefault="00C47721" w:rsidP="005805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3451AA" w:rsidRPr="00E61004" w:rsidTr="003451AA">
        <w:tc>
          <w:tcPr>
            <w:tcW w:w="1623" w:type="dxa"/>
          </w:tcPr>
          <w:p w:rsidR="003451AA" w:rsidRPr="00E61004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100</w:t>
            </w:r>
            <w:proofErr w:type="gramEnd"/>
          </w:p>
        </w:tc>
        <w:tc>
          <w:tcPr>
            <w:tcW w:w="1585" w:type="dxa"/>
          </w:tcPr>
          <w:p w:rsidR="003451AA" w:rsidRDefault="003451AA" w:rsidP="009528A3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zer</w:t>
            </w:r>
          </w:p>
        </w:tc>
        <w:tc>
          <w:tcPr>
            <w:tcW w:w="2109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SK314 </w:t>
            </w:r>
          </w:p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şilik Kuramları</w:t>
            </w:r>
          </w:p>
          <w:p w:rsidR="003451AA" w:rsidRPr="00143C47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işantaşı Üniversitesi)</w:t>
            </w:r>
          </w:p>
        </w:tc>
        <w:tc>
          <w:tcPr>
            <w:tcW w:w="2629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İ3001   </w:t>
            </w:r>
          </w:p>
          <w:p w:rsidR="003451AA" w:rsidRPr="002B35EE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şilik Kuramları</w:t>
            </w:r>
          </w:p>
        </w:tc>
        <w:tc>
          <w:tcPr>
            <w:tcW w:w="1676" w:type="dxa"/>
          </w:tcPr>
          <w:p w:rsidR="003451AA" w:rsidRPr="00E61004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3451AA" w:rsidRPr="00E61004" w:rsidTr="003451AA">
        <w:tc>
          <w:tcPr>
            <w:tcW w:w="1623" w:type="dxa"/>
          </w:tcPr>
          <w:p w:rsidR="003451AA" w:rsidRPr="00E61004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100</w:t>
            </w:r>
            <w:proofErr w:type="gramEnd"/>
          </w:p>
        </w:tc>
        <w:tc>
          <w:tcPr>
            <w:tcW w:w="1585" w:type="dxa"/>
          </w:tcPr>
          <w:p w:rsidR="003451AA" w:rsidRDefault="003451AA" w:rsidP="009528A3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zer</w:t>
            </w:r>
          </w:p>
          <w:p w:rsidR="003451AA" w:rsidRDefault="003451AA" w:rsidP="009528A3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9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35EE">
              <w:rPr>
                <w:rFonts w:ascii="Times New Roman" w:hAnsi="Times New Roman" w:cs="Times New Roman"/>
                <w:sz w:val="24"/>
                <w:szCs w:val="24"/>
              </w:rPr>
              <w:t>EPS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3 Endüstriyel ve Örgüt Psikolojisi</w:t>
            </w:r>
          </w:p>
          <w:p w:rsidR="003451AA" w:rsidRPr="00143C47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işantaşı Üniversitesi)</w:t>
            </w:r>
          </w:p>
        </w:tc>
        <w:tc>
          <w:tcPr>
            <w:tcW w:w="2629" w:type="dxa"/>
          </w:tcPr>
          <w:p w:rsidR="003451AA" w:rsidRPr="002B35EE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35EE">
              <w:rPr>
                <w:rFonts w:ascii="Times New Roman" w:hAnsi="Times New Roman" w:cs="Times New Roman"/>
                <w:sz w:val="24"/>
                <w:szCs w:val="24"/>
              </w:rPr>
              <w:t xml:space="preserve">PSİ3003 </w:t>
            </w:r>
          </w:p>
          <w:p w:rsidR="003451AA" w:rsidRPr="00143C47" w:rsidRDefault="003451AA" w:rsidP="009528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B35EE">
              <w:rPr>
                <w:rFonts w:ascii="Times New Roman" w:hAnsi="Times New Roman" w:cs="Times New Roman"/>
                <w:sz w:val="24"/>
                <w:szCs w:val="24"/>
              </w:rPr>
              <w:t>Endüstri ve Örgüt Psikolojisi</w:t>
            </w:r>
          </w:p>
        </w:tc>
        <w:tc>
          <w:tcPr>
            <w:tcW w:w="1676" w:type="dxa"/>
          </w:tcPr>
          <w:p w:rsidR="003451AA" w:rsidRPr="00E61004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3451AA" w:rsidTr="003451AA">
        <w:tc>
          <w:tcPr>
            <w:tcW w:w="1623" w:type="dxa"/>
          </w:tcPr>
          <w:p w:rsidR="003451AA" w:rsidRPr="00E61004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100</w:t>
            </w:r>
            <w:proofErr w:type="gramEnd"/>
          </w:p>
        </w:tc>
        <w:tc>
          <w:tcPr>
            <w:tcW w:w="1585" w:type="dxa"/>
          </w:tcPr>
          <w:p w:rsidR="003451AA" w:rsidRDefault="003451AA" w:rsidP="009528A3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zer</w:t>
            </w:r>
          </w:p>
          <w:p w:rsidR="003451AA" w:rsidRDefault="003451AA" w:rsidP="009528A3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9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SK309 </w:t>
            </w:r>
          </w:p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koloji Tarihi</w:t>
            </w:r>
          </w:p>
          <w:p w:rsidR="003451AA" w:rsidRPr="002B35EE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işantaşı Üniversitesi)</w:t>
            </w:r>
          </w:p>
        </w:tc>
        <w:tc>
          <w:tcPr>
            <w:tcW w:w="2629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İ3004 </w:t>
            </w:r>
          </w:p>
          <w:p w:rsidR="003451AA" w:rsidRPr="002B35EE" w:rsidRDefault="003451AA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koloji Tarihi</w:t>
            </w:r>
          </w:p>
        </w:tc>
        <w:tc>
          <w:tcPr>
            <w:tcW w:w="1676" w:type="dxa"/>
          </w:tcPr>
          <w:p w:rsidR="003451AA" w:rsidRDefault="003451AA" w:rsidP="009528A3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EC468C" w:rsidTr="003451AA">
        <w:tc>
          <w:tcPr>
            <w:tcW w:w="1623" w:type="dxa"/>
          </w:tcPr>
          <w:p w:rsidR="00EC468C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56</w:t>
            </w:r>
            <w:proofErr w:type="gramEnd"/>
          </w:p>
        </w:tc>
        <w:tc>
          <w:tcPr>
            <w:tcW w:w="1585" w:type="dxa"/>
          </w:tcPr>
          <w:p w:rsidR="00EC468C" w:rsidRDefault="00EC468C" w:rsidP="00DD262A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ih Ekinci</w:t>
            </w:r>
          </w:p>
        </w:tc>
        <w:tc>
          <w:tcPr>
            <w:tcW w:w="2109" w:type="dxa"/>
          </w:tcPr>
          <w:p w:rsidR="00EC468C" w:rsidRDefault="00EC468C" w:rsidP="005E40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I</w:t>
            </w:r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02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ture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EC468C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468C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C468C" w:rsidTr="003451AA">
        <w:tc>
          <w:tcPr>
            <w:tcW w:w="1623" w:type="dxa"/>
          </w:tcPr>
          <w:p w:rsidR="00EC468C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56</w:t>
            </w:r>
            <w:proofErr w:type="gramEnd"/>
          </w:p>
        </w:tc>
        <w:tc>
          <w:tcPr>
            <w:tcW w:w="1585" w:type="dxa"/>
          </w:tcPr>
          <w:p w:rsidR="00EC468C" w:rsidRDefault="00EC468C" w:rsidP="00DD262A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ih Ekinci</w:t>
            </w:r>
          </w:p>
        </w:tc>
        <w:tc>
          <w:tcPr>
            <w:tcW w:w="2109" w:type="dxa"/>
          </w:tcPr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Üniversitesi)</w:t>
            </w:r>
          </w:p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25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Sİ4060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EC468C" w:rsidRDefault="00EC468C" w:rsidP="00EC46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468C" w:rsidRPr="0076316F" w:rsidRDefault="00EC468C" w:rsidP="00EC46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C468C" w:rsidTr="003451AA">
        <w:tc>
          <w:tcPr>
            <w:tcW w:w="1623" w:type="dxa"/>
          </w:tcPr>
          <w:p w:rsidR="00EC468C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1370075Ç</w:t>
            </w:r>
          </w:p>
        </w:tc>
        <w:tc>
          <w:tcPr>
            <w:tcW w:w="1585" w:type="dxa"/>
          </w:tcPr>
          <w:p w:rsidR="00EC468C" w:rsidRDefault="00EC468C" w:rsidP="00DD262A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a Ayça Aydemir</w:t>
            </w:r>
          </w:p>
        </w:tc>
        <w:tc>
          <w:tcPr>
            <w:tcW w:w="2109" w:type="dxa"/>
          </w:tcPr>
          <w:p w:rsidR="00EC468C" w:rsidRDefault="00EC468C" w:rsidP="005E40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2052004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C468C" w:rsidRDefault="00EC468C" w:rsidP="005E40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syal Psikoloji I</w:t>
            </w:r>
          </w:p>
          <w:p w:rsidR="00EC468C" w:rsidRPr="00BA2593" w:rsidRDefault="00EC468C" w:rsidP="005E40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C468C" w:rsidRDefault="00EC468C" w:rsidP="00EC46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İ2003</w:t>
            </w:r>
          </w:p>
          <w:p w:rsidR="00EC468C" w:rsidRPr="00BA2593" w:rsidRDefault="00EC468C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al Psikoloji I</w:t>
            </w:r>
          </w:p>
        </w:tc>
        <w:tc>
          <w:tcPr>
            <w:tcW w:w="1676" w:type="dxa"/>
          </w:tcPr>
          <w:p w:rsidR="002A11A9" w:rsidRDefault="002A11A9" w:rsidP="002A11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C468C" w:rsidRDefault="002A11A9" w:rsidP="002A11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C85B91" w:rsidTr="003451AA">
        <w:tc>
          <w:tcPr>
            <w:tcW w:w="1623" w:type="dxa"/>
          </w:tcPr>
          <w:p w:rsidR="00C85B91" w:rsidRDefault="00C85B91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1640103Ç</w:t>
            </w:r>
          </w:p>
        </w:tc>
        <w:tc>
          <w:tcPr>
            <w:tcW w:w="1585" w:type="dxa"/>
          </w:tcPr>
          <w:p w:rsidR="00C85B91" w:rsidRDefault="00C85B91" w:rsidP="00DD262A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lı Nur Deniz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gacı</w:t>
            </w:r>
            <w:proofErr w:type="spellEnd"/>
          </w:p>
        </w:tc>
        <w:tc>
          <w:tcPr>
            <w:tcW w:w="2109" w:type="dxa"/>
          </w:tcPr>
          <w:p w:rsidR="00C85B91" w:rsidRDefault="00C85B9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9002052004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C85B91" w:rsidRDefault="00C85B9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syal Psikoloji I</w:t>
            </w:r>
          </w:p>
          <w:p w:rsidR="00C85B91" w:rsidRPr="00BA2593" w:rsidRDefault="00C85B9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C85B91" w:rsidRDefault="00C85B91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İ2003</w:t>
            </w:r>
          </w:p>
          <w:p w:rsidR="00C85B91" w:rsidRPr="00BA2593" w:rsidRDefault="00C85B91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al Psikoloji I</w:t>
            </w:r>
          </w:p>
        </w:tc>
        <w:tc>
          <w:tcPr>
            <w:tcW w:w="1676" w:type="dxa"/>
          </w:tcPr>
          <w:p w:rsidR="00C85B91" w:rsidRDefault="00C85B91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C85B91" w:rsidRDefault="00C85B91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855E81" w:rsidTr="003451AA">
        <w:tc>
          <w:tcPr>
            <w:tcW w:w="1623" w:type="dxa"/>
          </w:tcPr>
          <w:p w:rsidR="00855E81" w:rsidRPr="00143C47" w:rsidRDefault="00855E81" w:rsidP="001939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081611075</w:t>
            </w:r>
            <w:proofErr w:type="gramEnd"/>
          </w:p>
          <w:p w:rsidR="00855E81" w:rsidRPr="00143C47" w:rsidRDefault="00855E81" w:rsidP="00193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5" w:type="dxa"/>
          </w:tcPr>
          <w:p w:rsidR="00855E81" w:rsidRPr="00143C47" w:rsidRDefault="00855E81" w:rsidP="001939F9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Bedrettin Baş</w:t>
            </w:r>
          </w:p>
        </w:tc>
        <w:tc>
          <w:tcPr>
            <w:tcW w:w="2109" w:type="dxa"/>
          </w:tcPr>
          <w:p w:rsidR="00855E81" w:rsidRDefault="00855E8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1004352008</w:t>
            </w:r>
            <w:proofErr w:type="gramEnd"/>
          </w:p>
          <w:p w:rsidR="00855E81" w:rsidRDefault="00855E8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ünya Ekonomisi</w:t>
            </w:r>
          </w:p>
          <w:p w:rsidR="00855E81" w:rsidRDefault="00855E81" w:rsidP="000C77C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855E81" w:rsidRDefault="00855E81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K0521 Antik Çağda Ekonomi</w:t>
            </w:r>
          </w:p>
        </w:tc>
        <w:tc>
          <w:tcPr>
            <w:tcW w:w="1676" w:type="dxa"/>
          </w:tcPr>
          <w:p w:rsidR="009D260E" w:rsidRDefault="009D260E" w:rsidP="009D26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amıştır.</w:t>
            </w:r>
          </w:p>
          <w:p w:rsidR="00855E81" w:rsidRDefault="009D260E" w:rsidP="009D26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FA2259" w:rsidTr="003451AA">
        <w:tc>
          <w:tcPr>
            <w:tcW w:w="1623" w:type="dxa"/>
          </w:tcPr>
          <w:p w:rsidR="00FA2259" w:rsidRPr="00143C47" w:rsidRDefault="00FA2259" w:rsidP="001939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96</w:t>
            </w:r>
            <w:proofErr w:type="gramEnd"/>
          </w:p>
        </w:tc>
        <w:tc>
          <w:tcPr>
            <w:tcW w:w="1585" w:type="dxa"/>
          </w:tcPr>
          <w:p w:rsidR="00FA2259" w:rsidRPr="00143C47" w:rsidRDefault="00FA2259" w:rsidP="001939F9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nay Ak</w:t>
            </w:r>
          </w:p>
        </w:tc>
        <w:tc>
          <w:tcPr>
            <w:tcW w:w="2109" w:type="dxa"/>
          </w:tcPr>
          <w:p w:rsidR="00FA2259" w:rsidRDefault="00FA2259" w:rsidP="0085683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002031998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statistik I</w:t>
            </w:r>
          </w:p>
          <w:p w:rsidR="00FA2259" w:rsidRPr="00BA2593" w:rsidRDefault="00FA2259" w:rsidP="0085683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0750E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FA2259" w:rsidRDefault="00FA2259" w:rsidP="008568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2089 İstatistik I</w:t>
            </w:r>
          </w:p>
        </w:tc>
        <w:tc>
          <w:tcPr>
            <w:tcW w:w="1676" w:type="dxa"/>
          </w:tcPr>
          <w:p w:rsidR="00FA2259" w:rsidRDefault="00FA2259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FA2259" w:rsidRDefault="00FA2259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E14D19" w:rsidTr="003451AA">
        <w:tc>
          <w:tcPr>
            <w:tcW w:w="1623" w:type="dxa"/>
          </w:tcPr>
          <w:p w:rsidR="00E14D19" w:rsidRDefault="00E14D19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511018</w:t>
            </w:r>
            <w:proofErr w:type="gramEnd"/>
          </w:p>
        </w:tc>
        <w:tc>
          <w:tcPr>
            <w:tcW w:w="1585" w:type="dxa"/>
          </w:tcPr>
          <w:p w:rsidR="00E14D19" w:rsidRDefault="00E14D19" w:rsidP="00E14D19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lnur Aslan</w:t>
            </w:r>
          </w:p>
        </w:tc>
        <w:tc>
          <w:tcPr>
            <w:tcW w:w="2109" w:type="dxa"/>
          </w:tcPr>
          <w:p w:rsidR="00E14D19" w:rsidRPr="002A5C99" w:rsidRDefault="00E14D19" w:rsidP="008763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2A5C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E14D19" w:rsidRPr="00BA2593" w:rsidRDefault="00E14D19" w:rsidP="008763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A5C99"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E14D19" w:rsidRDefault="00E14D19" w:rsidP="008763B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4059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ough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isio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cesses</w:t>
            </w:r>
            <w:proofErr w:type="spellEnd"/>
          </w:p>
        </w:tc>
        <w:tc>
          <w:tcPr>
            <w:tcW w:w="1676" w:type="dxa"/>
          </w:tcPr>
          <w:p w:rsidR="00E14D19" w:rsidRDefault="00E14D19" w:rsidP="008763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E14D19" w:rsidRDefault="00E14D19" w:rsidP="008763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0D6039" w:rsidTr="003451AA">
        <w:tc>
          <w:tcPr>
            <w:tcW w:w="1623" w:type="dxa"/>
          </w:tcPr>
          <w:p w:rsidR="000D6039" w:rsidRPr="00143C47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172</w:t>
            </w:r>
            <w:proofErr w:type="gramEnd"/>
          </w:p>
        </w:tc>
        <w:tc>
          <w:tcPr>
            <w:tcW w:w="1585" w:type="dxa"/>
          </w:tcPr>
          <w:p w:rsidR="000D6039" w:rsidRPr="00143C47" w:rsidRDefault="000D6039" w:rsidP="003336B5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ğuz Akın</w:t>
            </w:r>
          </w:p>
        </w:tc>
        <w:tc>
          <w:tcPr>
            <w:tcW w:w="2109" w:type="dxa"/>
          </w:tcPr>
          <w:p w:rsidR="000D6039" w:rsidRDefault="000D6039" w:rsidP="003336B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209004502016</w:t>
            </w:r>
            <w:proofErr w:type="gramEnd"/>
            <w:r w:rsidRPr="00BA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Art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2593">
              <w:rPr>
                <w:rFonts w:ascii="Times New Roman" w:eastAsia="Times New Roman" w:hAnsi="Times New Roman" w:cs="Times New Roman"/>
                <w:sz w:val="24"/>
                <w:szCs w:val="24"/>
              </w:rPr>
              <w:t>Aesthetics</w:t>
            </w:r>
            <w:proofErr w:type="spellEnd"/>
          </w:p>
          <w:p w:rsidR="000D6039" w:rsidRDefault="000D6039" w:rsidP="003336B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0D6039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305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cte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pic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0D6039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0D6039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0D6039" w:rsidTr="003451AA">
        <w:tc>
          <w:tcPr>
            <w:tcW w:w="1623" w:type="dxa"/>
          </w:tcPr>
          <w:p w:rsidR="000D6039" w:rsidRPr="00143C47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172</w:t>
            </w:r>
            <w:proofErr w:type="gramEnd"/>
          </w:p>
        </w:tc>
        <w:tc>
          <w:tcPr>
            <w:tcW w:w="1585" w:type="dxa"/>
          </w:tcPr>
          <w:p w:rsidR="000D6039" w:rsidRPr="00143C47" w:rsidRDefault="000D6039" w:rsidP="003336B5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ğuz Akın</w:t>
            </w:r>
          </w:p>
        </w:tc>
        <w:tc>
          <w:tcPr>
            <w:tcW w:w="2109" w:type="dxa"/>
          </w:tcPr>
          <w:p w:rsidR="000D6039" w:rsidRPr="000644BC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209004322016</w:t>
            </w:r>
            <w:proofErr w:type="gramEnd"/>
          </w:p>
          <w:p w:rsidR="000D6039" w:rsidRPr="000644BC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Applied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Social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>Psychology</w:t>
            </w:r>
            <w:proofErr w:type="spellEnd"/>
            <w:r w:rsidRPr="000644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Bolu Abant İzzet Baysal Üniversitesi)</w:t>
            </w:r>
          </w:p>
          <w:p w:rsidR="000D6039" w:rsidRPr="000644BC" w:rsidRDefault="000D6039" w:rsidP="003336B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9" w:type="dxa"/>
          </w:tcPr>
          <w:p w:rsidR="000D6039" w:rsidRPr="000644BC" w:rsidRDefault="000D6039" w:rsidP="003336B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SI3061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elopmental</w:t>
            </w:r>
            <w:proofErr w:type="spellEnd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cial</w:t>
            </w:r>
            <w:proofErr w:type="spellEnd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644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chology</w:t>
            </w:r>
            <w:proofErr w:type="spellEnd"/>
          </w:p>
        </w:tc>
        <w:tc>
          <w:tcPr>
            <w:tcW w:w="1676" w:type="dxa"/>
          </w:tcPr>
          <w:p w:rsidR="000D6039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0D6039" w:rsidRDefault="000D6039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</w:tc>
      </w:tr>
      <w:tr w:rsidR="00B31350" w:rsidTr="003451AA">
        <w:tc>
          <w:tcPr>
            <w:tcW w:w="1623" w:type="dxa"/>
          </w:tcPr>
          <w:p w:rsidR="00B31350" w:rsidRDefault="00B31350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081711114</w:t>
            </w:r>
            <w:proofErr w:type="gramEnd"/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585" w:type="dxa"/>
          </w:tcPr>
          <w:p w:rsidR="00B31350" w:rsidRDefault="00B31350" w:rsidP="003336B5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Tarık Kaplan</w:t>
            </w:r>
          </w:p>
        </w:tc>
        <w:tc>
          <w:tcPr>
            <w:tcW w:w="2109" w:type="dxa"/>
          </w:tcPr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209002052004</w:t>
            </w:r>
            <w:proofErr w:type="gramEnd"/>
          </w:p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Sosyal Psikolo</w:t>
            </w:r>
            <w:bookmarkStart w:id="0" w:name="_GoBack"/>
            <w:bookmarkEnd w:id="0"/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ji I</w:t>
            </w:r>
          </w:p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(Bolu Abant İzzet Baysal Üniversitesi)</w:t>
            </w:r>
          </w:p>
        </w:tc>
        <w:tc>
          <w:tcPr>
            <w:tcW w:w="2629" w:type="dxa"/>
          </w:tcPr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PSİ2003</w:t>
            </w:r>
          </w:p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Sosyal Psikoloji I</w:t>
            </w:r>
          </w:p>
          <w:p w:rsidR="00B31350" w:rsidRPr="00B31350" w:rsidRDefault="00B31350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dxa"/>
          </w:tcPr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Uygun bulunmuştur.</w:t>
            </w:r>
          </w:p>
          <w:p w:rsidR="00B31350" w:rsidRPr="00B31350" w:rsidRDefault="00B31350" w:rsidP="00B31350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1350">
              <w:rPr>
                <w:rFonts w:ascii="Times New Roman" w:hAnsi="Times New Roman" w:cs="Times New Roman"/>
                <w:sz w:val="24"/>
                <w:szCs w:val="24"/>
              </w:rPr>
              <w:t>Onaylandı</w:t>
            </w:r>
          </w:p>
          <w:p w:rsidR="00B31350" w:rsidRPr="00143C47" w:rsidRDefault="00B31350" w:rsidP="003336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544C5" w:rsidRDefault="009544C5" w:rsidP="00AC0991">
      <w:pPr>
        <w:rPr>
          <w:rFonts w:ascii="Times New Roman" w:hAnsi="Times New Roman" w:cs="Times New Roman"/>
          <w:b/>
          <w:sz w:val="24"/>
          <w:szCs w:val="24"/>
        </w:rPr>
      </w:pPr>
    </w:p>
    <w:sectPr w:rsidR="009544C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awNLewBHIMLJR0lIJTi4sz8/NACowMagHWDaP6LQAAAA=="/>
  </w:docVars>
  <w:rsids>
    <w:rsidRoot w:val="00776F0A"/>
    <w:rsid w:val="00000A27"/>
    <w:rsid w:val="00001D29"/>
    <w:rsid w:val="000374FE"/>
    <w:rsid w:val="000644BC"/>
    <w:rsid w:val="00065149"/>
    <w:rsid w:val="00081A29"/>
    <w:rsid w:val="000D6039"/>
    <w:rsid w:val="000F0F25"/>
    <w:rsid w:val="0011037F"/>
    <w:rsid w:val="00143C47"/>
    <w:rsid w:val="00173EB2"/>
    <w:rsid w:val="00180905"/>
    <w:rsid w:val="00182893"/>
    <w:rsid w:val="001B6385"/>
    <w:rsid w:val="002226B8"/>
    <w:rsid w:val="002A11A9"/>
    <w:rsid w:val="002A5C99"/>
    <w:rsid w:val="002B0B38"/>
    <w:rsid w:val="002F642F"/>
    <w:rsid w:val="00312C3F"/>
    <w:rsid w:val="0034311C"/>
    <w:rsid w:val="003451AA"/>
    <w:rsid w:val="003466D2"/>
    <w:rsid w:val="00372C0F"/>
    <w:rsid w:val="003C2035"/>
    <w:rsid w:val="003C4A31"/>
    <w:rsid w:val="00443F64"/>
    <w:rsid w:val="00446193"/>
    <w:rsid w:val="00456A8E"/>
    <w:rsid w:val="00471450"/>
    <w:rsid w:val="00471A5B"/>
    <w:rsid w:val="00491BD8"/>
    <w:rsid w:val="00495B39"/>
    <w:rsid w:val="00504C15"/>
    <w:rsid w:val="00534D46"/>
    <w:rsid w:val="00534F0F"/>
    <w:rsid w:val="0058512B"/>
    <w:rsid w:val="005B56E6"/>
    <w:rsid w:val="005C7EC0"/>
    <w:rsid w:val="00631757"/>
    <w:rsid w:val="00664AB9"/>
    <w:rsid w:val="00666282"/>
    <w:rsid w:val="00684248"/>
    <w:rsid w:val="006A4CD0"/>
    <w:rsid w:val="006B4306"/>
    <w:rsid w:val="007208BF"/>
    <w:rsid w:val="0072399E"/>
    <w:rsid w:val="00776F0A"/>
    <w:rsid w:val="00826450"/>
    <w:rsid w:val="00832DC9"/>
    <w:rsid w:val="00851BEE"/>
    <w:rsid w:val="00855E81"/>
    <w:rsid w:val="00860696"/>
    <w:rsid w:val="0087583C"/>
    <w:rsid w:val="008B484B"/>
    <w:rsid w:val="008B5441"/>
    <w:rsid w:val="009544C5"/>
    <w:rsid w:val="00957B71"/>
    <w:rsid w:val="00960D45"/>
    <w:rsid w:val="009924DF"/>
    <w:rsid w:val="009A717A"/>
    <w:rsid w:val="009D2233"/>
    <w:rsid w:val="009D260E"/>
    <w:rsid w:val="00A479DA"/>
    <w:rsid w:val="00A5336E"/>
    <w:rsid w:val="00A6198E"/>
    <w:rsid w:val="00AC0991"/>
    <w:rsid w:val="00AC4168"/>
    <w:rsid w:val="00B31350"/>
    <w:rsid w:val="00B815AD"/>
    <w:rsid w:val="00BA2593"/>
    <w:rsid w:val="00C26D23"/>
    <w:rsid w:val="00C44958"/>
    <w:rsid w:val="00C47721"/>
    <w:rsid w:val="00C6049F"/>
    <w:rsid w:val="00C64A1E"/>
    <w:rsid w:val="00C70E51"/>
    <w:rsid w:val="00C85B91"/>
    <w:rsid w:val="00D01464"/>
    <w:rsid w:val="00D352D7"/>
    <w:rsid w:val="00D42198"/>
    <w:rsid w:val="00D5257C"/>
    <w:rsid w:val="00D62CD2"/>
    <w:rsid w:val="00DA1667"/>
    <w:rsid w:val="00DB5C28"/>
    <w:rsid w:val="00DD262A"/>
    <w:rsid w:val="00E0581C"/>
    <w:rsid w:val="00E14D19"/>
    <w:rsid w:val="00E1700F"/>
    <w:rsid w:val="00E26F95"/>
    <w:rsid w:val="00E30472"/>
    <w:rsid w:val="00E34C6A"/>
    <w:rsid w:val="00E35C3B"/>
    <w:rsid w:val="00E53012"/>
    <w:rsid w:val="00E61004"/>
    <w:rsid w:val="00E97725"/>
    <w:rsid w:val="00EC468C"/>
    <w:rsid w:val="00EC7421"/>
    <w:rsid w:val="00ED1681"/>
    <w:rsid w:val="00F033E4"/>
    <w:rsid w:val="00F568F5"/>
    <w:rsid w:val="00F90460"/>
    <w:rsid w:val="00FA2259"/>
    <w:rsid w:val="00FC479D"/>
    <w:rsid w:val="00FC5106"/>
    <w:rsid w:val="00FD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870D92-538D-47BB-87AA-0576066CC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43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0F0F2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51C100-DFC3-4DBF-9A2F-9FDBA6629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1</TotalTime>
  <Pages>7</Pages>
  <Words>1409</Words>
  <Characters>8033</Characters>
  <Application>Microsoft Office Word</Application>
  <DocSecurity>0</DocSecurity>
  <Lines>66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ra</dc:creator>
  <cp:keywords/>
  <dc:description/>
  <cp:lastModifiedBy>bilger deniz</cp:lastModifiedBy>
  <cp:revision>82</cp:revision>
  <dcterms:created xsi:type="dcterms:W3CDTF">2020-07-02T14:05:00Z</dcterms:created>
  <dcterms:modified xsi:type="dcterms:W3CDTF">2020-07-22T10:19:00Z</dcterms:modified>
</cp:coreProperties>
</file>